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79569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79569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79569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79569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79569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795698"/>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79569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79570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79570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795702"/>
      <w:r>
        <w:t>People</w:t>
      </w:r>
      <w:bookmarkEnd w:id="35"/>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6" w:name="_Toc519795703"/>
      <w:r>
        <w:t>Notable events</w:t>
      </w:r>
      <w:bookmarkEnd w:id="36"/>
    </w:p>
    <w:p w14:paraId="5C0473E3" w14:textId="1B0ACBA1" w:rsidR="00A80354" w:rsidRDefault="00A80354" w:rsidP="00A80354">
      <w:r>
        <w:t xml:space="preserve">During my 7 months with the pod there are a few key events that shaped my experience, highlighting my strengths and weaknesses throughout the ups and downs. </w:t>
      </w:r>
    </w:p>
    <w:p w14:paraId="3872F723" w14:textId="77777777" w:rsidR="00A80354" w:rsidRPr="00A80354" w:rsidRDefault="00A80354" w:rsidP="00A80354"/>
    <w:p w14:paraId="397435AC" w14:textId="3A3BD9FB" w:rsidR="00160DF8" w:rsidRDefault="00160DF8" w:rsidP="00402D95">
      <w:pPr>
        <w:pStyle w:val="Heading3"/>
      </w:pPr>
      <w:bookmarkStart w:id="37" w:name="_Toc519795704"/>
      <w:r>
        <w:t>Void of Tom Price</w:t>
      </w:r>
      <w:bookmarkEnd w:id="37"/>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2B7D497" w14:textId="51417860" w:rsidR="00821304" w:rsidRDefault="00821304" w:rsidP="00821304">
      <w:pPr>
        <w:pStyle w:val="Heading3"/>
      </w:pPr>
      <w:r>
        <w:t xml:space="preserve">Welcoming of Jordan </w:t>
      </w:r>
      <w:proofErr w:type="spellStart"/>
      <w:r>
        <w:t>Clague</w:t>
      </w:r>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39" w:name="_Toc51979570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79570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r>
        <w:t>Reviews</w:t>
      </w:r>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r>
        <w:lastRenderedPageBreak/>
        <w:t>Tech Foundations</w:t>
      </w:r>
      <w:r w:rsidR="00707E04">
        <w:t xml:space="preserve"> (Dev</w:t>
      </w:r>
      <w:r w:rsidR="00583B1C">
        <w:t xml:space="preserve"> stream</w:t>
      </w:r>
      <w:r w:rsidR="00707E04">
        <w:t>)</w:t>
      </w:r>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r>
        <w:t>Background</w:t>
      </w:r>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r>
        <w:t>People</w:t>
      </w:r>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w:t>
      </w:r>
      <w:r w:rsidRPr="00EF5371">
        <w:t>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r>
        <w:t>Process</w:t>
      </w:r>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r>
        <w:t>What I did</w:t>
      </w:r>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739D5913" w:rsidR="009C4455" w:rsidRDefault="00A878B3" w:rsidP="00B5018A">
      <w:r>
        <w:lastRenderedPageBreak/>
        <w:t xml:space="preserve">Outside of the smaller improvements and fixes made across all codebases I also had some </w:t>
      </w:r>
      <w:r w:rsidR="009C4455">
        <w:t xml:space="preserve">key areas of focus. The two most notable examples are the access-service and dependency graphic projects that I worked on, both of which are detailed in my </w:t>
      </w:r>
      <w:commentRangeStart w:id="41"/>
      <w:r w:rsidR="009C4455">
        <w:t xml:space="preserve">projects </w:t>
      </w:r>
      <w:commentRangeEnd w:id="41"/>
      <w:r w:rsidR="009C4455">
        <w:rPr>
          <w:rStyle w:val="CommentReference"/>
        </w:rPr>
        <w:commentReference w:id="41"/>
      </w:r>
      <w:r w:rsidR="009C4455">
        <w:t xml:space="preserve">section. </w:t>
      </w:r>
    </w:p>
    <w:p w14:paraId="7468159D" w14:textId="5108AAFD" w:rsidR="00EF5371" w:rsidRDefault="00EF5371" w:rsidP="009C4455"/>
    <w:p w14:paraId="4CB7C598" w14:textId="24B27A59" w:rsidR="00FA2991" w:rsidRDefault="00FA2991" w:rsidP="00FA2991">
      <w:pPr>
        <w:pStyle w:val="Heading2"/>
      </w:pPr>
      <w:r>
        <w:t>Notable events</w:t>
      </w:r>
    </w:p>
    <w:p w14:paraId="41243282" w14:textId="77777777" w:rsidR="00FA2991" w:rsidRDefault="00FA2991" w:rsidP="00FA2991">
      <w:bookmarkStart w:id="42" w:name="_GoBack"/>
      <w:bookmarkEnd w:id="42"/>
    </w:p>
    <w:p w14:paraId="382A424F" w14:textId="77777777" w:rsidR="00FA2991" w:rsidRDefault="00FA2991" w:rsidP="00FA2991"/>
    <w:p w14:paraId="6E0C68FE" w14:textId="6D24CF1B" w:rsidR="00FA2991" w:rsidRPr="00FA2991" w:rsidRDefault="00FA2991" w:rsidP="00FA2991">
      <w:pPr>
        <w:pStyle w:val="Heading2"/>
      </w:pPr>
      <w:r>
        <w:t>Thoughts and feelings</w:t>
      </w:r>
    </w:p>
    <w:p w14:paraId="03A7DFA3" w14:textId="77777777" w:rsidR="00EF5371" w:rsidRDefault="00EF5371" w:rsidP="00B5018A"/>
    <w:p w14:paraId="1320A1E2" w14:textId="2239B0F8" w:rsidR="00B5018A" w:rsidRDefault="00B5018A" w:rsidP="00B5018A">
      <w:r>
        <w:t>NOTES</w:t>
      </w:r>
    </w:p>
    <w:p w14:paraId="160D9E37" w14:textId="64D34BA2" w:rsidR="00B5018A" w:rsidRDefault="00B5018A" w:rsidP="00B5018A">
      <w:pPr>
        <w:pStyle w:val="ListParagraph"/>
        <w:numPr>
          <w:ilvl w:val="0"/>
          <w:numId w:val="27"/>
        </w:numPr>
      </w:pPr>
      <w:r>
        <w:t>My benefits</w:t>
      </w:r>
    </w:p>
    <w:p w14:paraId="22D71829" w14:textId="2FFE172E" w:rsidR="00B5018A" w:rsidRDefault="00B5018A" w:rsidP="00B5018A">
      <w:pPr>
        <w:pStyle w:val="ListParagraph"/>
        <w:numPr>
          <w:ilvl w:val="1"/>
          <w:numId w:val="27"/>
        </w:numPr>
      </w:pPr>
      <w:r>
        <w:t xml:space="preserve">Had beneficial recent experience as a normal web team engineer </w:t>
      </w:r>
    </w:p>
    <w:p w14:paraId="50719215" w14:textId="4E254615" w:rsidR="00B5018A" w:rsidRDefault="00B5018A" w:rsidP="00B5018A">
      <w:pPr>
        <w:pStyle w:val="ListParagraph"/>
        <w:numPr>
          <w:ilvl w:val="2"/>
          <w:numId w:val="27"/>
        </w:numPr>
      </w:pPr>
      <w:r>
        <w:t>Came in with their perspective</w:t>
      </w:r>
    </w:p>
    <w:p w14:paraId="41CC1A99" w14:textId="6C834631" w:rsidR="00B5018A" w:rsidRDefault="00B5018A" w:rsidP="00B5018A">
      <w:pPr>
        <w:pStyle w:val="ListParagraph"/>
        <w:numPr>
          <w:ilvl w:val="2"/>
          <w:numId w:val="27"/>
        </w:numPr>
      </w:pPr>
      <w:r>
        <w:t>Understood their peeves</w:t>
      </w:r>
    </w:p>
    <w:p w14:paraId="06FE800E" w14:textId="4A80D14E" w:rsidR="00B5018A" w:rsidRDefault="00B5018A" w:rsidP="00B5018A">
      <w:pPr>
        <w:pStyle w:val="ListParagraph"/>
        <w:numPr>
          <w:ilvl w:val="2"/>
          <w:numId w:val="27"/>
        </w:numPr>
      </w:pPr>
      <w:r>
        <w:t>Their viewpoints, what they are aiming to achieve</w:t>
      </w:r>
    </w:p>
    <w:p w14:paraId="0328ACFB" w14:textId="60D888FB" w:rsidR="00B5018A" w:rsidRDefault="00B5018A" w:rsidP="00B5018A">
      <w:pPr>
        <w:pStyle w:val="ListParagraph"/>
        <w:numPr>
          <w:ilvl w:val="2"/>
          <w:numId w:val="27"/>
        </w:numPr>
      </w:pPr>
      <w:r>
        <w:t>How they wish to achieve things</w:t>
      </w:r>
    </w:p>
    <w:p w14:paraId="1B973BEE" w14:textId="1452CB1D" w:rsidR="00B5018A" w:rsidRDefault="00B5018A" w:rsidP="00B5018A">
      <w:pPr>
        <w:pStyle w:val="ListParagraph"/>
        <w:numPr>
          <w:ilvl w:val="2"/>
          <w:numId w:val="27"/>
        </w:numPr>
      </w:pPr>
      <w:r>
        <w:t>Their dream features</w:t>
      </w:r>
    </w:p>
    <w:p w14:paraId="1F1E0A3C" w14:textId="2DDEC460" w:rsidR="00B5018A" w:rsidRDefault="00B5018A" w:rsidP="00B5018A">
      <w:pPr>
        <w:pStyle w:val="ListParagraph"/>
        <w:numPr>
          <w:ilvl w:val="1"/>
          <w:numId w:val="27"/>
        </w:numPr>
      </w:pPr>
      <w:r>
        <w:t xml:space="preserve">Maintained a relationship with many engineers so I still am a first point of contact for a lot of this stuff – unique position in TF as not all of them are feel as approachable. (have noticed this myself in the </w:t>
      </w:r>
      <w:proofErr w:type="gramStart"/>
      <w:r>
        <w:t>amount</w:t>
      </w:r>
      <w:proofErr w:type="gramEnd"/>
      <w:r>
        <w:t xml:space="preserve"> of engineers who always chat me first, especially CEX, </w:t>
      </w:r>
      <w:proofErr w:type="spellStart"/>
      <w:r>
        <w:t>rosie</w:t>
      </w:r>
      <w:proofErr w:type="spellEnd"/>
      <w:r>
        <w:t xml:space="preserve">, </w:t>
      </w:r>
      <w:proofErr w:type="spellStart"/>
      <w:r>
        <w:t>stobie</w:t>
      </w:r>
      <w:proofErr w:type="spellEnd"/>
      <w:r>
        <w:t>, friends etc)</w:t>
      </w:r>
    </w:p>
    <w:p w14:paraId="56206F4A" w14:textId="1A99F918" w:rsidR="00B5018A" w:rsidRDefault="00B5018A" w:rsidP="00B5018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 xml:space="preserve">Scripting to turn that </w:t>
      </w:r>
      <w:proofErr w:type="spellStart"/>
      <w:r>
        <w:t>json</w:t>
      </w:r>
      <w:proofErr w:type="spellEnd"/>
      <w:r>
        <w:t xml:space="preserve">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 xml:space="preserve">Workplace post – </w:t>
      </w:r>
      <w:proofErr w:type="spellStart"/>
      <w:r>
        <w:t>steve’s</w:t>
      </w:r>
      <w:proofErr w:type="spellEnd"/>
      <w:r>
        <w:t xml:space="preserve">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proofErr w:type="gramStart"/>
      <w:r>
        <w:t>ALSO</w:t>
      </w:r>
      <w:proofErr w:type="gramEnd"/>
      <w:r>
        <w:t xml:space="preserve"> the presentation I hosted</w:t>
      </w:r>
    </w:p>
    <w:p w14:paraId="793620C2" w14:textId="59C5B978" w:rsidR="00B5018A" w:rsidRDefault="00B5018A" w:rsidP="00B5018A">
      <w:pPr>
        <w:pStyle w:val="ListParagraph"/>
        <w:numPr>
          <w:ilvl w:val="2"/>
          <w:numId w:val="27"/>
        </w:numPr>
      </w:pPr>
      <w:r>
        <w:t>Scripting shit – toolbox audit, PII audit, big renovate</w:t>
      </w:r>
    </w:p>
    <w:p w14:paraId="1A0F5893" w14:textId="2AD58E61" w:rsidR="00B5018A" w:rsidRDefault="00B5018A" w:rsidP="00B5018A">
      <w:pPr>
        <w:pStyle w:val="ListParagraph"/>
        <w:numPr>
          <w:ilvl w:val="3"/>
          <w:numId w:val="27"/>
        </w:numPr>
      </w:pPr>
      <w:r>
        <w:t>Really enjoyed this nature of the job, felt very fluid and flexible – just get the job done in the fastest way possible. AUTOMATION</w:t>
      </w:r>
    </w:p>
    <w:p w14:paraId="7341669F" w14:textId="59394356" w:rsidR="00707E04" w:rsidRDefault="00707E04" w:rsidP="00707E04">
      <w:pPr>
        <w:pStyle w:val="ListParagraph"/>
        <w:numPr>
          <w:ilvl w:val="1"/>
          <w:numId w:val="27"/>
        </w:numPr>
      </w:pPr>
      <w:r>
        <w:t>Small projects</w:t>
      </w:r>
    </w:p>
    <w:p w14:paraId="2F0ADCB8" w14:textId="1BEA1920" w:rsidR="00707E04" w:rsidRDefault="00707E04" w:rsidP="00707E04">
      <w:pPr>
        <w:pStyle w:val="ListParagraph"/>
        <w:numPr>
          <w:ilvl w:val="2"/>
          <w:numId w:val="27"/>
        </w:numPr>
      </w:pPr>
      <w:r>
        <w:t>Maintaining and looking after CI service</w:t>
      </w:r>
    </w:p>
    <w:p w14:paraId="3A5C69AD" w14:textId="1AACFE1B" w:rsidR="00707E04" w:rsidRDefault="00707E04" w:rsidP="00707E04">
      <w:pPr>
        <w:pStyle w:val="ListParagraph"/>
        <w:numPr>
          <w:ilvl w:val="2"/>
          <w:numId w:val="27"/>
        </w:numPr>
      </w:pPr>
      <w:r>
        <w:t>Dockyard-deploy tweaks</w:t>
      </w:r>
    </w:p>
    <w:p w14:paraId="04D92D56" w14:textId="1BAF075A" w:rsidR="00707E04" w:rsidRDefault="00707E04" w:rsidP="00707E04">
      <w:pPr>
        <w:pStyle w:val="ListParagraph"/>
        <w:numPr>
          <w:ilvl w:val="2"/>
          <w:numId w:val="27"/>
        </w:numPr>
      </w:pPr>
      <w:r>
        <w:t>CRON jobs to kill old ci build containers</w:t>
      </w:r>
    </w:p>
    <w:p w14:paraId="799D1EAF" w14:textId="079B72A3" w:rsidR="00707E04" w:rsidRDefault="00707E04" w:rsidP="00707E04">
      <w:pPr>
        <w:pStyle w:val="ListParagraph"/>
        <w:numPr>
          <w:ilvl w:val="2"/>
          <w:numId w:val="27"/>
        </w:numPr>
      </w:pPr>
      <w:r>
        <w:t>Small improvements requested from people</w:t>
      </w:r>
    </w:p>
    <w:p w14:paraId="24B9D134" w14:textId="2E4790BC" w:rsidR="00707E04" w:rsidRDefault="00707E04" w:rsidP="00707E04">
      <w:pPr>
        <w:pStyle w:val="ListParagraph"/>
        <w:numPr>
          <w:ilvl w:val="3"/>
          <w:numId w:val="27"/>
        </w:numPr>
      </w:pPr>
      <w:r>
        <w:t>Favicons on all services</w:t>
      </w:r>
    </w:p>
    <w:p w14:paraId="4C2122F9" w14:textId="77777777" w:rsidR="00707E04" w:rsidRDefault="00707E04" w:rsidP="00707E04">
      <w:pPr>
        <w:pStyle w:val="ListParagraph"/>
        <w:numPr>
          <w:ilvl w:val="3"/>
          <w:numId w:val="27"/>
        </w:numPr>
      </w:pPr>
    </w:p>
    <w:p w14:paraId="01761A24" w14:textId="77777777" w:rsidR="00B5018A" w:rsidRPr="00B5018A" w:rsidRDefault="00B5018A" w:rsidP="00B5018A">
      <w:pPr>
        <w:pStyle w:val="ListParagraph"/>
        <w:numPr>
          <w:ilvl w:val="0"/>
          <w:numId w:val="27"/>
        </w:numPr>
      </w:pP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34"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8"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 w:id="41" w:author="J.J.Taylor" w:date="2018-07-21T12:01:00Z" w:initials="J">
    <w:p w14:paraId="766F2602" w14:textId="0B3DADFC" w:rsidR="009C4455" w:rsidRDefault="009C4455" w:rsidP="009C4455">
      <w:pPr>
        <w:pStyle w:val="CommentText"/>
      </w:pPr>
      <w:r>
        <w:rPr>
          <w:rStyle w:val="CommentReference"/>
        </w:rPr>
        <w:annotationRef/>
      </w:r>
      <w:r>
        <w:t>LINK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Ex w15:paraId="766F26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Id w16cid:paraId="766F2602" w16cid:durableId="1EFD9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29F1A" w14:textId="77777777" w:rsidR="0091644C" w:rsidRDefault="0091644C" w:rsidP="00F22D70">
      <w:pPr>
        <w:spacing w:after="0" w:line="240" w:lineRule="auto"/>
      </w:pPr>
      <w:r>
        <w:separator/>
      </w:r>
    </w:p>
  </w:endnote>
  <w:endnote w:type="continuationSeparator" w:id="0">
    <w:p w14:paraId="56807BDC" w14:textId="77777777" w:rsidR="0091644C" w:rsidRDefault="0091644C"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883FE" w14:textId="77777777" w:rsidR="0091644C" w:rsidRDefault="0091644C" w:rsidP="00F22D70">
      <w:pPr>
        <w:spacing w:after="0" w:line="240" w:lineRule="auto"/>
      </w:pPr>
      <w:r>
        <w:separator/>
      </w:r>
    </w:p>
  </w:footnote>
  <w:footnote w:type="continuationSeparator" w:id="0">
    <w:p w14:paraId="14F45E8D" w14:textId="77777777" w:rsidR="0091644C" w:rsidRDefault="0091644C"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0"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0"/>
  </w:num>
  <w:num w:numId="5">
    <w:abstractNumId w:val="3"/>
  </w:num>
  <w:num w:numId="6">
    <w:abstractNumId w:val="27"/>
  </w:num>
  <w:num w:numId="7">
    <w:abstractNumId w:val="12"/>
  </w:num>
  <w:num w:numId="8">
    <w:abstractNumId w:val="10"/>
  </w:num>
  <w:num w:numId="9">
    <w:abstractNumId w:val="9"/>
  </w:num>
  <w:num w:numId="10">
    <w:abstractNumId w:val="28"/>
  </w:num>
  <w:num w:numId="11">
    <w:abstractNumId w:val="29"/>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6"/>
  </w:num>
  <w:num w:numId="26">
    <w:abstractNumId w:val="8"/>
  </w:num>
  <w:num w:numId="27">
    <w:abstractNumId w:val="20"/>
  </w:num>
  <w:num w:numId="28">
    <w:abstractNumId w:val="1"/>
  </w:num>
  <w:num w:numId="29">
    <w:abstractNumId w:val="15"/>
  </w:num>
  <w:num w:numId="30">
    <w:abstractNumId w:val="5"/>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5AD9"/>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3E89"/>
    <w:rsid w:val="00376AA0"/>
    <w:rsid w:val="003820AA"/>
    <w:rsid w:val="0039050D"/>
    <w:rsid w:val="003A27CE"/>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604420"/>
    <w:rsid w:val="006247D9"/>
    <w:rsid w:val="0063232D"/>
    <w:rsid w:val="00644CCB"/>
    <w:rsid w:val="00645BCE"/>
    <w:rsid w:val="00655ADF"/>
    <w:rsid w:val="006610EC"/>
    <w:rsid w:val="00662427"/>
    <w:rsid w:val="006665FB"/>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1644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36776"/>
    <w:rsid w:val="00A419CB"/>
    <w:rsid w:val="00A430D7"/>
    <w:rsid w:val="00A52AE8"/>
    <w:rsid w:val="00A7006E"/>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479B"/>
    <w:rsid w:val="00D95A09"/>
    <w:rsid w:val="00DA7562"/>
    <w:rsid w:val="00DA7F7D"/>
    <w:rsid w:val="00DB625F"/>
    <w:rsid w:val="00DE30B4"/>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EF5371"/>
    <w:rsid w:val="00F00836"/>
    <w:rsid w:val="00F22D70"/>
    <w:rsid w:val="00F24D13"/>
    <w:rsid w:val="00F262A6"/>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CF1BFAA-7418-7F4F-A0FE-5F715430D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TotalTime>
  <Pages>28</Pages>
  <Words>8197</Words>
  <Characters>4672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44</cp:revision>
  <cp:lastPrinted>2018-07-07T17:27:00Z</cp:lastPrinted>
  <dcterms:created xsi:type="dcterms:W3CDTF">2018-07-07T17:27:00Z</dcterms:created>
  <dcterms:modified xsi:type="dcterms:W3CDTF">2018-07-21T11:04:00Z</dcterms:modified>
</cp:coreProperties>
</file>